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3A56" w:rsidRPr="00A61EA2" w:rsidRDefault="00B94FB6">
      <w:pPr>
        <w:rPr>
          <w:sz w:val="24"/>
          <w:szCs w:val="24"/>
        </w:rPr>
      </w:pPr>
      <w:r>
        <w:rPr>
          <w:sz w:val="24"/>
          <w:szCs w:val="24"/>
        </w:rPr>
        <w:t>Dear Editor,</w:t>
      </w:r>
    </w:p>
    <w:p w:rsidR="00FC6F85" w:rsidRDefault="00B94FB6" w:rsidP="00FC6F85">
      <w:pPr>
        <w:spacing w:before="215" w:line="244" w:lineRule="auto"/>
        <w:ind w:left="120"/>
        <w:rPr>
          <w:sz w:val="24"/>
          <w:szCs w:val="24"/>
        </w:rPr>
      </w:pPr>
      <w:r>
        <w:rPr>
          <w:sz w:val="24"/>
          <w:szCs w:val="24"/>
        </w:rPr>
        <w:t xml:space="preserve">We would like to thank you the thorough </w:t>
      </w:r>
      <w:r w:rsidR="00E71E26">
        <w:rPr>
          <w:sz w:val="24"/>
          <w:szCs w:val="24"/>
        </w:rPr>
        <w:t>reviewing</w:t>
      </w:r>
      <w:r w:rsidR="00A13A56" w:rsidRPr="00A61EA2">
        <w:rPr>
          <w:sz w:val="24"/>
          <w:szCs w:val="24"/>
        </w:rPr>
        <w:t xml:space="preserve"> </w:t>
      </w:r>
      <w:r>
        <w:rPr>
          <w:sz w:val="24"/>
          <w:szCs w:val="24"/>
        </w:rPr>
        <w:t xml:space="preserve">of </w:t>
      </w:r>
      <w:r w:rsidR="00A13A56" w:rsidRPr="00A61EA2">
        <w:rPr>
          <w:sz w:val="24"/>
          <w:szCs w:val="24"/>
        </w:rPr>
        <w:t xml:space="preserve">the manuscript </w:t>
      </w:r>
      <w:r w:rsidR="00C80AC8" w:rsidRPr="00A61EA2">
        <w:rPr>
          <w:sz w:val="24"/>
          <w:szCs w:val="24"/>
        </w:rPr>
        <w:t>‘</w:t>
      </w:r>
      <w:r w:rsidR="00A13A56" w:rsidRPr="00A61EA2">
        <w:rPr>
          <w:sz w:val="24"/>
          <w:szCs w:val="24"/>
        </w:rPr>
        <w:t>Functional heart model for use in neonatal patient simulators.</w:t>
      </w:r>
      <w:r w:rsidR="00C80AC8" w:rsidRPr="00A61EA2">
        <w:rPr>
          <w:sz w:val="24"/>
          <w:szCs w:val="24"/>
        </w:rPr>
        <w:t>’</w:t>
      </w:r>
      <w:r w:rsidR="00A13A56" w:rsidRPr="00A61EA2">
        <w:rPr>
          <w:sz w:val="24"/>
          <w:szCs w:val="24"/>
        </w:rPr>
        <w:t xml:space="preserve"> </w:t>
      </w:r>
      <w:r w:rsidR="00FC6F85">
        <w:rPr>
          <w:sz w:val="24"/>
          <w:szCs w:val="24"/>
        </w:rPr>
        <w:t xml:space="preserve">Many parts, </w:t>
      </w:r>
      <w:r w:rsidR="00FC6F85" w:rsidRPr="009F4296">
        <w:rPr>
          <w:noProof/>
          <w:sz w:val="24"/>
          <w:szCs w:val="24"/>
        </w:rPr>
        <w:t>including the title of the paper</w:t>
      </w:r>
      <w:r w:rsidR="009F4296">
        <w:rPr>
          <w:noProof/>
          <w:sz w:val="24"/>
          <w:szCs w:val="24"/>
        </w:rPr>
        <w:t>,</w:t>
      </w:r>
      <w:r w:rsidR="00FC6F85">
        <w:rPr>
          <w:sz w:val="24"/>
          <w:szCs w:val="24"/>
        </w:rPr>
        <w:t xml:space="preserve"> have seen change, and we thank you for your patience.</w:t>
      </w:r>
      <w:r w:rsidR="00DB24C5">
        <w:rPr>
          <w:sz w:val="24"/>
          <w:szCs w:val="24"/>
        </w:rPr>
        <w:t xml:space="preserve"> </w:t>
      </w:r>
      <w:r w:rsidR="00E71E26">
        <w:rPr>
          <w:sz w:val="24"/>
          <w:szCs w:val="24"/>
        </w:rPr>
        <w:t>We have taken all comments</w:t>
      </w:r>
      <w:r>
        <w:rPr>
          <w:sz w:val="24"/>
          <w:szCs w:val="24"/>
        </w:rPr>
        <w:t xml:space="preserve"> and concerns</w:t>
      </w:r>
      <w:r w:rsidR="00E71E26">
        <w:rPr>
          <w:sz w:val="24"/>
          <w:szCs w:val="24"/>
        </w:rPr>
        <w:t xml:space="preserve"> into consideration while revising the manuscript </w:t>
      </w:r>
      <w:r w:rsidR="00FC6F85">
        <w:rPr>
          <w:sz w:val="24"/>
          <w:szCs w:val="24"/>
        </w:rPr>
        <w:t>and have tried to</w:t>
      </w:r>
      <w:r w:rsidR="00C40E4C">
        <w:rPr>
          <w:sz w:val="24"/>
          <w:szCs w:val="24"/>
        </w:rPr>
        <w:t xml:space="preserve"> </w:t>
      </w:r>
      <w:r>
        <w:rPr>
          <w:sz w:val="24"/>
          <w:szCs w:val="24"/>
        </w:rPr>
        <w:t xml:space="preserve">integrate all </w:t>
      </w:r>
      <w:r w:rsidR="00FC6F85">
        <w:rPr>
          <w:sz w:val="24"/>
          <w:szCs w:val="24"/>
        </w:rPr>
        <w:t>comments as properly as possible</w:t>
      </w:r>
      <w:r>
        <w:rPr>
          <w:sz w:val="24"/>
          <w:szCs w:val="24"/>
        </w:rPr>
        <w:t xml:space="preserve">. </w:t>
      </w:r>
      <w:r w:rsidR="00FC6F85">
        <w:rPr>
          <w:sz w:val="24"/>
          <w:szCs w:val="24"/>
        </w:rPr>
        <w:t xml:space="preserve">The revised manuscript ends </w:t>
      </w:r>
      <w:r w:rsidR="00FC6F85" w:rsidRPr="009F4296">
        <w:rPr>
          <w:noProof/>
          <w:sz w:val="24"/>
          <w:szCs w:val="24"/>
        </w:rPr>
        <w:t>its</w:t>
      </w:r>
      <w:r w:rsidR="00FC6F85">
        <w:rPr>
          <w:sz w:val="24"/>
          <w:szCs w:val="24"/>
        </w:rPr>
        <w:t xml:space="preserve"> name with the word revised where </w:t>
      </w:r>
      <w:r w:rsidR="009F4296" w:rsidRPr="009F4296">
        <w:rPr>
          <w:noProof/>
          <w:sz w:val="24"/>
          <w:szCs w:val="24"/>
        </w:rPr>
        <w:t>the</w:t>
      </w:r>
      <w:r w:rsidR="00FC6F85" w:rsidRPr="009F4296">
        <w:rPr>
          <w:noProof/>
          <w:sz w:val="24"/>
          <w:szCs w:val="24"/>
        </w:rPr>
        <w:t xml:space="preserve"> answers</w:t>
      </w:r>
      <w:r w:rsidR="00FC6F85">
        <w:rPr>
          <w:sz w:val="24"/>
          <w:szCs w:val="24"/>
        </w:rPr>
        <w:t xml:space="preserve"> to the comments inside the document. The track changes can </w:t>
      </w:r>
      <w:r w:rsidR="00FC6F85" w:rsidRPr="009F4296">
        <w:rPr>
          <w:noProof/>
          <w:sz w:val="24"/>
          <w:szCs w:val="24"/>
        </w:rPr>
        <w:t>be found</w:t>
      </w:r>
      <w:r w:rsidR="00FC6F85">
        <w:rPr>
          <w:sz w:val="24"/>
          <w:szCs w:val="24"/>
        </w:rPr>
        <w:t xml:space="preserve"> in a separate document ending its name in </w:t>
      </w:r>
      <w:r w:rsidR="000D35B4">
        <w:rPr>
          <w:sz w:val="24"/>
          <w:szCs w:val="24"/>
        </w:rPr>
        <w:t>T</w:t>
      </w:r>
      <w:bookmarkStart w:id="0" w:name="_GoBack"/>
      <w:bookmarkEnd w:id="0"/>
      <w:r w:rsidR="00FC6F85">
        <w:rPr>
          <w:sz w:val="24"/>
          <w:szCs w:val="24"/>
        </w:rPr>
        <w:t>rack_changes. We furthermore have added the 3D heart valve drawings to the download folder as these may prove to be exceptionally challenging to replicate. We also have added all the screenshots of the procedures</w:t>
      </w:r>
      <w:r w:rsidR="009F4296">
        <w:rPr>
          <w:sz w:val="24"/>
          <w:szCs w:val="24"/>
        </w:rPr>
        <w:t xml:space="preserve"> requested, although these may be of slightly different models</w:t>
      </w:r>
      <w:r w:rsidR="009F4296" w:rsidRPr="009F4296">
        <w:rPr>
          <w:noProof/>
          <w:sz w:val="24"/>
          <w:szCs w:val="24"/>
        </w:rPr>
        <w:t>. Hopefully</w:t>
      </w:r>
      <w:r w:rsidR="009F4296">
        <w:rPr>
          <w:noProof/>
          <w:sz w:val="24"/>
          <w:szCs w:val="24"/>
        </w:rPr>
        <w:t>,</w:t>
      </w:r>
      <w:r w:rsidR="009F4296">
        <w:rPr>
          <w:sz w:val="24"/>
          <w:szCs w:val="24"/>
        </w:rPr>
        <w:t xml:space="preserve"> this is no inconvenience.</w:t>
      </w:r>
    </w:p>
    <w:p w:rsidR="00A61EA2" w:rsidRPr="00A61EA2" w:rsidRDefault="00B94FB6" w:rsidP="00C40E4C">
      <w:pPr>
        <w:spacing w:before="215" w:line="244" w:lineRule="auto"/>
        <w:ind w:left="120"/>
        <w:rPr>
          <w:sz w:val="24"/>
          <w:szCs w:val="24"/>
        </w:rPr>
      </w:pPr>
      <w:r>
        <w:rPr>
          <w:sz w:val="24"/>
          <w:szCs w:val="24"/>
        </w:rPr>
        <w:t xml:space="preserve">We </w:t>
      </w:r>
      <w:r w:rsidR="00E71E26">
        <w:rPr>
          <w:sz w:val="24"/>
          <w:szCs w:val="24"/>
        </w:rPr>
        <w:t xml:space="preserve">hope you find the current version agreeable for publication. </w:t>
      </w:r>
    </w:p>
    <w:p w:rsidR="00C80AC8" w:rsidRPr="00A61EA2" w:rsidRDefault="00C80AC8" w:rsidP="00A13A56">
      <w:pPr>
        <w:spacing w:before="215" w:line="244" w:lineRule="auto"/>
        <w:ind w:left="120"/>
        <w:rPr>
          <w:sz w:val="24"/>
          <w:szCs w:val="24"/>
        </w:rPr>
      </w:pPr>
      <w:r w:rsidRPr="00A61EA2">
        <w:rPr>
          <w:sz w:val="24"/>
          <w:szCs w:val="24"/>
        </w:rPr>
        <w:t>Warm regards,</w:t>
      </w:r>
    </w:p>
    <w:p w:rsidR="00C80AC8" w:rsidRPr="00A61EA2" w:rsidRDefault="00C80AC8" w:rsidP="00A13A56">
      <w:pPr>
        <w:spacing w:before="215" w:line="244" w:lineRule="auto"/>
        <w:ind w:left="120"/>
        <w:rPr>
          <w:sz w:val="24"/>
          <w:szCs w:val="24"/>
        </w:rPr>
      </w:pPr>
      <w:r w:rsidRPr="00A61EA2">
        <w:rPr>
          <w:sz w:val="24"/>
          <w:szCs w:val="24"/>
        </w:rPr>
        <w:t>Mark Thielen</w:t>
      </w:r>
    </w:p>
    <w:p w:rsidR="00A13A56" w:rsidRPr="000D0C97" w:rsidRDefault="00A13A56">
      <w:pPr>
        <w:rPr>
          <w:rFonts w:eastAsia="Times New Roman"/>
          <w:b/>
        </w:rPr>
      </w:pPr>
    </w:p>
    <w:sectPr w:rsidR="00A13A56" w:rsidRPr="000D0C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2NjAyszAytjA0t7RU0lEKTi0uzszPAykwrAUAi0joQywAAAA="/>
  </w:docVars>
  <w:rsids>
    <w:rsidRoot w:val="00A13A56"/>
    <w:rsid w:val="00007D13"/>
    <w:rsid w:val="00053516"/>
    <w:rsid w:val="00086416"/>
    <w:rsid w:val="000D0C97"/>
    <w:rsid w:val="000D35B4"/>
    <w:rsid w:val="000E2BB8"/>
    <w:rsid w:val="00107B90"/>
    <w:rsid w:val="00185FD3"/>
    <w:rsid w:val="001A7CF1"/>
    <w:rsid w:val="0021001D"/>
    <w:rsid w:val="00253663"/>
    <w:rsid w:val="002A7652"/>
    <w:rsid w:val="002C01AD"/>
    <w:rsid w:val="00300735"/>
    <w:rsid w:val="003A42E3"/>
    <w:rsid w:val="003C7D4E"/>
    <w:rsid w:val="003D1050"/>
    <w:rsid w:val="003F7C57"/>
    <w:rsid w:val="00413F5A"/>
    <w:rsid w:val="004B43E7"/>
    <w:rsid w:val="005578D1"/>
    <w:rsid w:val="005863E9"/>
    <w:rsid w:val="005D0A18"/>
    <w:rsid w:val="0066033E"/>
    <w:rsid w:val="00707939"/>
    <w:rsid w:val="00711ABC"/>
    <w:rsid w:val="00765DD6"/>
    <w:rsid w:val="008B21A3"/>
    <w:rsid w:val="008C4BA2"/>
    <w:rsid w:val="00954DC4"/>
    <w:rsid w:val="009A08CE"/>
    <w:rsid w:val="009E7458"/>
    <w:rsid w:val="009F4296"/>
    <w:rsid w:val="009F60FE"/>
    <w:rsid w:val="00A13A56"/>
    <w:rsid w:val="00A40BCE"/>
    <w:rsid w:val="00A61EA2"/>
    <w:rsid w:val="00A71DAC"/>
    <w:rsid w:val="00A97537"/>
    <w:rsid w:val="00AC76D9"/>
    <w:rsid w:val="00B3378B"/>
    <w:rsid w:val="00B35C61"/>
    <w:rsid w:val="00B42F4F"/>
    <w:rsid w:val="00B44FA1"/>
    <w:rsid w:val="00B94FB6"/>
    <w:rsid w:val="00BD06D1"/>
    <w:rsid w:val="00C211AF"/>
    <w:rsid w:val="00C40E4C"/>
    <w:rsid w:val="00C80AC8"/>
    <w:rsid w:val="00D225D2"/>
    <w:rsid w:val="00DB24C5"/>
    <w:rsid w:val="00DD7483"/>
    <w:rsid w:val="00E34558"/>
    <w:rsid w:val="00E71E26"/>
    <w:rsid w:val="00F32809"/>
    <w:rsid w:val="00FC6F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9EC3122-D68B-4397-804D-4583E8240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78B"/>
    <w:pPr>
      <w:spacing w:after="0" w:line="240" w:lineRule="auto"/>
    </w:pPr>
    <w:rPr>
      <w:rFonts w:ascii="Arial" w:hAnsi="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4558"/>
    <w:rPr>
      <w:color w:val="0563C1" w:themeColor="hyperlink"/>
      <w:u w:val="single"/>
    </w:rPr>
  </w:style>
  <w:style w:type="character" w:styleId="FollowedHyperlink">
    <w:name w:val="FollowedHyperlink"/>
    <w:basedOn w:val="DefaultParagraphFont"/>
    <w:uiPriority w:val="99"/>
    <w:semiHidden/>
    <w:unhideWhenUsed/>
    <w:rsid w:val="00D225D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9235139">
      <w:bodyDiv w:val="1"/>
      <w:marLeft w:val="0"/>
      <w:marRight w:val="0"/>
      <w:marTop w:val="0"/>
      <w:marBottom w:val="0"/>
      <w:divBdr>
        <w:top w:val="none" w:sz="0" w:space="0" w:color="auto"/>
        <w:left w:val="none" w:sz="0" w:space="0" w:color="auto"/>
        <w:bottom w:val="none" w:sz="0" w:space="0" w:color="auto"/>
        <w:right w:val="none" w:sz="0" w:space="0" w:color="auto"/>
      </w:divBdr>
    </w:div>
    <w:div w:id="1306204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48</Words>
  <Characters>847</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TU/e</Company>
  <LinksUpToDate>false</LinksUpToDate>
  <CharactersWithSpaces>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elen, M.W.H.</dc:creator>
  <cp:keywords/>
  <dc:description/>
  <cp:lastModifiedBy>Thielen, M.W.H.</cp:lastModifiedBy>
  <cp:revision>5</cp:revision>
  <dcterms:created xsi:type="dcterms:W3CDTF">2017-12-21T12:17:00Z</dcterms:created>
  <dcterms:modified xsi:type="dcterms:W3CDTF">2017-12-21T15:06:00Z</dcterms:modified>
</cp:coreProperties>
</file>